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084BA59B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>op zondag</w:t>
      </w:r>
      <w:r w:rsidR="003C03DA">
        <w:rPr>
          <w:b/>
          <w:bCs/>
          <w:i/>
          <w:iCs/>
          <w:sz w:val="32"/>
          <w:szCs w:val="32"/>
        </w:rPr>
        <w:t xml:space="preserve"> 2</w:t>
      </w:r>
      <w:r w:rsidR="005A374C">
        <w:rPr>
          <w:b/>
          <w:bCs/>
          <w:i/>
          <w:iCs/>
          <w:sz w:val="32"/>
          <w:szCs w:val="32"/>
        </w:rPr>
        <w:t>6 novem</w:t>
      </w:r>
      <w:r w:rsidR="00F7373F">
        <w:rPr>
          <w:b/>
          <w:bCs/>
          <w:i/>
          <w:iCs/>
          <w:sz w:val="32"/>
          <w:szCs w:val="32"/>
        </w:rPr>
        <w:t>ber</w:t>
      </w:r>
      <w:r w:rsidR="007411A2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202</w:t>
      </w:r>
      <w:r w:rsidR="0042577B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3CE6ED88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3C03DA">
        <w:rPr>
          <w:b/>
          <w:bCs/>
          <w:i/>
          <w:iCs/>
          <w:sz w:val="32"/>
          <w:szCs w:val="32"/>
        </w:rPr>
        <w:t>09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4449CABD" w14:textId="5161909D" w:rsidR="003C03DA" w:rsidRDefault="005411E3" w:rsidP="003C03DA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</w:t>
      </w:r>
      <w:r w:rsidR="002236F3">
        <w:rPr>
          <w:b/>
          <w:bCs/>
          <w:sz w:val="24"/>
          <w:szCs w:val="24"/>
        </w:rPr>
        <w:tab/>
      </w:r>
      <w:r w:rsidRPr="00BE7B14">
        <w:rPr>
          <w:b/>
          <w:bCs/>
          <w:sz w:val="24"/>
          <w:szCs w:val="24"/>
        </w:rPr>
        <w:t>:</w:t>
      </w:r>
      <w:r w:rsidR="002236F3">
        <w:rPr>
          <w:b/>
          <w:bCs/>
          <w:sz w:val="24"/>
          <w:szCs w:val="24"/>
        </w:rPr>
        <w:t xml:space="preserve"> </w:t>
      </w:r>
      <w:r w:rsidR="005A374C">
        <w:rPr>
          <w:b/>
          <w:bCs/>
          <w:sz w:val="24"/>
          <w:szCs w:val="24"/>
        </w:rPr>
        <w:t>Dr</w:t>
      </w:r>
      <w:r w:rsidR="002236F3">
        <w:rPr>
          <w:b/>
          <w:bCs/>
          <w:sz w:val="24"/>
          <w:szCs w:val="24"/>
        </w:rPr>
        <w:t xml:space="preserve">. </w:t>
      </w:r>
      <w:r w:rsidR="005A374C">
        <w:rPr>
          <w:b/>
          <w:bCs/>
          <w:sz w:val="24"/>
          <w:szCs w:val="24"/>
        </w:rPr>
        <w:t>J.C. Borst</w:t>
      </w:r>
      <w:r w:rsidR="003C03DA">
        <w:rPr>
          <w:b/>
          <w:bCs/>
          <w:sz w:val="24"/>
          <w:szCs w:val="24"/>
        </w:rPr>
        <w:t xml:space="preserve"> </w:t>
      </w:r>
      <w:r w:rsidR="00F7373F">
        <w:rPr>
          <w:b/>
          <w:bCs/>
          <w:sz w:val="24"/>
          <w:szCs w:val="24"/>
        </w:rPr>
        <w:t>uit</w:t>
      </w:r>
      <w:r w:rsidR="003C03DA">
        <w:rPr>
          <w:b/>
          <w:bCs/>
          <w:sz w:val="24"/>
          <w:szCs w:val="24"/>
        </w:rPr>
        <w:t xml:space="preserve"> </w:t>
      </w:r>
      <w:r w:rsidR="005A374C">
        <w:rPr>
          <w:b/>
          <w:bCs/>
          <w:sz w:val="24"/>
          <w:szCs w:val="24"/>
        </w:rPr>
        <w:t>Oldebroek</w:t>
      </w:r>
    </w:p>
    <w:p w14:paraId="4708C567" w14:textId="71231D69" w:rsidR="003C03DA" w:rsidRDefault="002236F3" w:rsidP="003C03DA">
      <w:pPr>
        <w:pStyle w:val="Geenafstand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st</w:t>
      </w:r>
      <w:r>
        <w:rPr>
          <w:b/>
          <w:bCs/>
          <w:sz w:val="24"/>
          <w:szCs w:val="24"/>
        </w:rPr>
        <w:tab/>
        <w:t xml:space="preserve">: dhr. </w:t>
      </w:r>
      <w:r w:rsidR="005A374C">
        <w:rPr>
          <w:b/>
          <w:bCs/>
          <w:sz w:val="24"/>
          <w:szCs w:val="24"/>
        </w:rPr>
        <w:t>H. Jansen</w:t>
      </w:r>
    </w:p>
    <w:p w14:paraId="646F6627" w14:textId="77777777" w:rsidR="003C03DA" w:rsidRDefault="003C03DA" w:rsidP="003C03DA">
      <w:pPr>
        <w:pStyle w:val="Geenafstand"/>
        <w:rPr>
          <w:b/>
          <w:bCs/>
          <w:sz w:val="24"/>
          <w:szCs w:val="24"/>
        </w:rPr>
      </w:pPr>
    </w:p>
    <w:p w14:paraId="26373888" w14:textId="04513D60" w:rsidR="006F301D" w:rsidRDefault="003C03DA" w:rsidP="003C03DA">
      <w:pPr>
        <w:pStyle w:val="Geenafstand"/>
        <w:rPr>
          <w:b/>
          <w:bCs/>
        </w:rPr>
      </w:pPr>
      <w:r>
        <w:rPr>
          <w:b/>
          <w:bCs/>
          <w:sz w:val="24"/>
          <w:szCs w:val="24"/>
        </w:rPr>
        <w:t>M</w:t>
      </w:r>
      <w:r w:rsidR="006F301D">
        <w:rPr>
          <w:b/>
          <w:bCs/>
        </w:rPr>
        <w:t>ede</w:t>
      </w:r>
      <w:r>
        <w:rPr>
          <w:b/>
          <w:bCs/>
        </w:rPr>
        <w:t>de</w:t>
      </w:r>
      <w:r w:rsidR="006F301D">
        <w:rPr>
          <w:b/>
          <w:bCs/>
        </w:rPr>
        <w:t>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5FF827D2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42577B">
        <w:rPr>
          <w:b/>
          <w:bCs/>
        </w:rPr>
        <w:t xml:space="preserve"> </w:t>
      </w:r>
      <w:r w:rsidR="003630DD">
        <w:rPr>
          <w:b/>
          <w:bCs/>
        </w:rPr>
        <w:t xml:space="preserve">Psalm </w:t>
      </w:r>
      <w:r w:rsidR="003C03DA">
        <w:rPr>
          <w:b/>
          <w:bCs/>
        </w:rPr>
        <w:t>1</w:t>
      </w:r>
      <w:r w:rsidR="005A374C">
        <w:rPr>
          <w:b/>
          <w:bCs/>
        </w:rPr>
        <w:t>38</w:t>
      </w:r>
      <w:r w:rsidR="002236F3">
        <w:rPr>
          <w:b/>
          <w:bCs/>
        </w:rPr>
        <w:t>:</w:t>
      </w:r>
      <w:r w:rsidR="003C03DA">
        <w:rPr>
          <w:b/>
          <w:bCs/>
        </w:rPr>
        <w:t xml:space="preserve"> </w:t>
      </w:r>
      <w:r w:rsidR="005A374C">
        <w:rPr>
          <w:b/>
          <w:bCs/>
        </w:rPr>
        <w:t>1</w:t>
      </w:r>
      <w:r w:rsidR="003630DD">
        <w:rPr>
          <w:b/>
          <w:bCs/>
        </w:rPr>
        <w:t xml:space="preserve"> (OB)</w:t>
      </w:r>
    </w:p>
    <w:p w14:paraId="438975C5" w14:textId="77777777" w:rsidR="009F586C" w:rsidRDefault="009F586C" w:rsidP="00575AF3">
      <w:pPr>
        <w:pStyle w:val="Geenafstand"/>
        <w:sectPr w:rsidR="009F586C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15077A6A" w14:textId="77777777" w:rsidR="005A374C" w:rsidRDefault="005A374C" w:rsidP="005A374C">
      <w:pPr>
        <w:pStyle w:val="Geenafstand"/>
      </w:pPr>
      <w:r>
        <w:t>'k Zal met mijn ganse hart Uw eer</w:t>
      </w:r>
    </w:p>
    <w:p w14:paraId="5AEFFEAF" w14:textId="77777777" w:rsidR="005A374C" w:rsidRDefault="005A374C" w:rsidP="005A374C">
      <w:pPr>
        <w:pStyle w:val="Geenafstand"/>
      </w:pPr>
      <w:r>
        <w:t>Vermelden, HEER,</w:t>
      </w:r>
    </w:p>
    <w:p w14:paraId="440A7908" w14:textId="77777777" w:rsidR="005A374C" w:rsidRDefault="005A374C" w:rsidP="005A374C">
      <w:pPr>
        <w:pStyle w:val="Geenafstand"/>
      </w:pPr>
      <w:r>
        <w:t>U dank bewijzen;</w:t>
      </w:r>
    </w:p>
    <w:p w14:paraId="60D2129A" w14:textId="77777777" w:rsidR="005A374C" w:rsidRDefault="005A374C" w:rsidP="005A374C">
      <w:pPr>
        <w:pStyle w:val="Geenafstand"/>
      </w:pPr>
      <w:r>
        <w:t xml:space="preserve">'k Zal U in 't midden van de </w:t>
      </w:r>
      <w:proofErr w:type="spellStart"/>
      <w:r>
        <w:t>goôn</w:t>
      </w:r>
      <w:proofErr w:type="spellEnd"/>
      <w:r>
        <w:t>,</w:t>
      </w:r>
    </w:p>
    <w:p w14:paraId="762090F5" w14:textId="77777777" w:rsidR="005A374C" w:rsidRDefault="005A374C" w:rsidP="005A374C">
      <w:pPr>
        <w:pStyle w:val="Geenafstand"/>
      </w:pPr>
      <w:r>
        <w:t>Op hogen toon,</w:t>
      </w:r>
    </w:p>
    <w:p w14:paraId="5A66003D" w14:textId="77777777" w:rsidR="005A374C" w:rsidRDefault="005A374C" w:rsidP="005A374C">
      <w:pPr>
        <w:pStyle w:val="Geenafstand"/>
      </w:pPr>
      <w:r>
        <w:t>Met psalmen prijzen;</w:t>
      </w:r>
    </w:p>
    <w:p w14:paraId="1623FA1B" w14:textId="77777777" w:rsidR="005A374C" w:rsidRDefault="005A374C" w:rsidP="005A374C">
      <w:pPr>
        <w:pStyle w:val="Geenafstand"/>
      </w:pPr>
      <w:r>
        <w:t>Ik zal mij buigen, op Uw eis,</w:t>
      </w:r>
    </w:p>
    <w:p w14:paraId="7D3E9E65" w14:textId="77777777" w:rsidR="005A374C" w:rsidRDefault="005A374C" w:rsidP="005A374C">
      <w:pPr>
        <w:pStyle w:val="Geenafstand"/>
      </w:pPr>
      <w:r>
        <w:t>Naar Uw paleis,</w:t>
      </w:r>
    </w:p>
    <w:p w14:paraId="664F788F" w14:textId="77777777" w:rsidR="005A374C" w:rsidRDefault="005A374C" w:rsidP="005A374C">
      <w:pPr>
        <w:pStyle w:val="Geenafstand"/>
      </w:pPr>
      <w:r>
        <w:t>Het hof der ho - ven,</w:t>
      </w:r>
    </w:p>
    <w:p w14:paraId="11D0E722" w14:textId="77777777" w:rsidR="005A374C" w:rsidRDefault="005A374C" w:rsidP="005A374C">
      <w:pPr>
        <w:pStyle w:val="Geenafstand"/>
      </w:pPr>
      <w:r>
        <w:t xml:space="preserve">En, om Uw gunst en waarheid </w:t>
      </w:r>
      <w:proofErr w:type="spellStart"/>
      <w:r>
        <w:t>saâm</w:t>
      </w:r>
      <w:proofErr w:type="spellEnd"/>
      <w:r>
        <w:t>,</w:t>
      </w:r>
    </w:p>
    <w:p w14:paraId="163FCD62" w14:textId="77777777" w:rsidR="005A374C" w:rsidRDefault="005A374C" w:rsidP="005A374C">
      <w:pPr>
        <w:pStyle w:val="Geenafstand"/>
      </w:pPr>
      <w:r>
        <w:t>Uw groten naam</w:t>
      </w:r>
    </w:p>
    <w:p w14:paraId="722A27FD" w14:textId="21757115" w:rsidR="00E725A3" w:rsidRDefault="005A374C" w:rsidP="005A374C">
      <w:pPr>
        <w:pStyle w:val="Geenafstand"/>
      </w:pPr>
      <w:r>
        <w:t>Eerbiedig loven.</w:t>
      </w:r>
    </w:p>
    <w:p w14:paraId="3180080C" w14:textId="77777777" w:rsidR="007D5CD3" w:rsidRDefault="007D5CD3" w:rsidP="00004CA1">
      <w:pPr>
        <w:pStyle w:val="Geenafstand"/>
        <w:sectPr w:rsidR="007D5CD3" w:rsidSect="007D5CD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CC72613" w14:textId="77777777" w:rsidR="00004CA1" w:rsidRDefault="00004CA1" w:rsidP="00004CA1">
      <w:pPr>
        <w:pStyle w:val="Geenafstand"/>
      </w:pPr>
    </w:p>
    <w:p w14:paraId="771BD0C0" w14:textId="66C4FD6A" w:rsidR="005411E3" w:rsidRDefault="009F6907" w:rsidP="00004CA1">
      <w:pPr>
        <w:pStyle w:val="Geenafstand"/>
        <w:rPr>
          <w:b/>
          <w:bCs/>
        </w:rPr>
      </w:pPr>
      <w:r>
        <w:rPr>
          <w:b/>
          <w:bCs/>
        </w:rPr>
        <w:t>V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7A269A55" w14:textId="7F84BCAD" w:rsidR="00E96934" w:rsidRPr="00056A43" w:rsidRDefault="00E96934" w:rsidP="00E96934">
      <w:pPr>
        <w:pStyle w:val="Geenafstand"/>
        <w:rPr>
          <w:b/>
          <w:bCs/>
        </w:rPr>
      </w:pPr>
      <w:r w:rsidRPr="00056A43">
        <w:rPr>
          <w:b/>
          <w:bCs/>
        </w:rPr>
        <w:t xml:space="preserve">Zingen Psalm </w:t>
      </w:r>
      <w:r w:rsidR="005A374C">
        <w:rPr>
          <w:b/>
          <w:bCs/>
        </w:rPr>
        <w:t>138</w:t>
      </w:r>
      <w:r w:rsidRPr="00056A43">
        <w:rPr>
          <w:b/>
          <w:bCs/>
        </w:rPr>
        <w:t xml:space="preserve">: </w:t>
      </w:r>
      <w:r w:rsidR="005A374C">
        <w:rPr>
          <w:b/>
          <w:bCs/>
        </w:rPr>
        <w:t>4</w:t>
      </w:r>
      <w:r w:rsidRPr="00056A43">
        <w:rPr>
          <w:b/>
          <w:bCs/>
        </w:rPr>
        <w:t xml:space="preserve"> (</w:t>
      </w:r>
      <w:r w:rsidR="005A374C">
        <w:rPr>
          <w:b/>
          <w:bCs/>
        </w:rPr>
        <w:t>OB</w:t>
      </w:r>
      <w:r w:rsidRPr="00056A43">
        <w:rPr>
          <w:b/>
          <w:bCs/>
        </w:rPr>
        <w:t xml:space="preserve">) </w:t>
      </w:r>
    </w:p>
    <w:p w14:paraId="17C190E6" w14:textId="77777777" w:rsidR="007D5CD3" w:rsidRDefault="007D5CD3" w:rsidP="005A374C">
      <w:pPr>
        <w:pStyle w:val="Geenafstand"/>
        <w:sectPr w:rsidR="007D5CD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044221F" w14:textId="77777777" w:rsidR="005A374C" w:rsidRDefault="005A374C" w:rsidP="005A374C">
      <w:pPr>
        <w:pStyle w:val="Geenafstand"/>
      </w:pPr>
      <w:r>
        <w:t>Als ik, omringd door tegenspoed,</w:t>
      </w:r>
    </w:p>
    <w:p w14:paraId="20DDB8A9" w14:textId="77777777" w:rsidR="005A374C" w:rsidRDefault="005A374C" w:rsidP="005A374C">
      <w:pPr>
        <w:pStyle w:val="Geenafstand"/>
      </w:pPr>
      <w:r>
        <w:t>Bezwijken moet,</w:t>
      </w:r>
    </w:p>
    <w:p w14:paraId="7501E41D" w14:textId="77777777" w:rsidR="005A374C" w:rsidRDefault="005A374C" w:rsidP="005A374C">
      <w:pPr>
        <w:pStyle w:val="Geenafstand"/>
      </w:pPr>
      <w:r>
        <w:t>Schenkt Gij mij leven;</w:t>
      </w:r>
    </w:p>
    <w:p w14:paraId="649919A1" w14:textId="77777777" w:rsidR="005A374C" w:rsidRDefault="005A374C" w:rsidP="005A374C">
      <w:pPr>
        <w:pStyle w:val="Geenafstand"/>
      </w:pPr>
      <w:r>
        <w:t xml:space="preserve">Is 't, dat mijns </w:t>
      </w:r>
      <w:proofErr w:type="spellStart"/>
      <w:r>
        <w:t>vijands</w:t>
      </w:r>
      <w:proofErr w:type="spellEnd"/>
      <w:r>
        <w:t xml:space="preserve"> gramschap brandt,</w:t>
      </w:r>
    </w:p>
    <w:p w14:paraId="6079214F" w14:textId="77777777" w:rsidR="005A374C" w:rsidRDefault="005A374C" w:rsidP="005A374C">
      <w:pPr>
        <w:pStyle w:val="Geenafstand"/>
      </w:pPr>
      <w:r>
        <w:t>Uw rechterhand</w:t>
      </w:r>
    </w:p>
    <w:p w14:paraId="21FFBC27" w14:textId="77777777" w:rsidR="005A374C" w:rsidRDefault="005A374C" w:rsidP="005A374C">
      <w:pPr>
        <w:pStyle w:val="Geenafstand"/>
      </w:pPr>
      <w:r>
        <w:t>Zal redding geven.</w:t>
      </w:r>
    </w:p>
    <w:p w14:paraId="6AE1DF95" w14:textId="77777777" w:rsidR="005A374C" w:rsidRDefault="005A374C" w:rsidP="005A374C">
      <w:pPr>
        <w:pStyle w:val="Geenafstand"/>
      </w:pPr>
      <w:r>
        <w:t>De HEER is zo getrouw, als sterk;</w:t>
      </w:r>
    </w:p>
    <w:p w14:paraId="764B58E7" w14:textId="77777777" w:rsidR="005A374C" w:rsidRDefault="005A374C" w:rsidP="005A374C">
      <w:pPr>
        <w:pStyle w:val="Geenafstand"/>
      </w:pPr>
      <w:r>
        <w:t>Hij zal Zijn werk</w:t>
      </w:r>
    </w:p>
    <w:p w14:paraId="439E86D6" w14:textId="77777777" w:rsidR="005A374C" w:rsidRDefault="005A374C" w:rsidP="005A374C">
      <w:pPr>
        <w:pStyle w:val="Geenafstand"/>
      </w:pPr>
      <w:r>
        <w:t xml:space="preserve">Voor mij </w:t>
      </w:r>
      <w:proofErr w:type="spellStart"/>
      <w:r>
        <w:t>volen</w:t>
      </w:r>
      <w:proofErr w:type="spellEnd"/>
      <w:r>
        <w:t xml:space="preserve"> - den,</w:t>
      </w:r>
    </w:p>
    <w:p w14:paraId="33A78F64" w14:textId="77777777" w:rsidR="005A374C" w:rsidRDefault="005A374C" w:rsidP="005A374C">
      <w:pPr>
        <w:pStyle w:val="Geenafstand"/>
      </w:pPr>
      <w:r>
        <w:t>Verlaat niet wat Uw hand begon,</w:t>
      </w:r>
    </w:p>
    <w:p w14:paraId="3E34CC64" w14:textId="77777777" w:rsidR="005A374C" w:rsidRDefault="005A374C" w:rsidP="005A374C">
      <w:pPr>
        <w:pStyle w:val="Geenafstand"/>
      </w:pPr>
      <w:r>
        <w:t>O Levensbron,</w:t>
      </w:r>
    </w:p>
    <w:p w14:paraId="03671CCA" w14:textId="0A91E2BC" w:rsidR="00056A43" w:rsidRDefault="005A374C" w:rsidP="005A374C">
      <w:pPr>
        <w:pStyle w:val="Geenafstand"/>
      </w:pPr>
      <w:r>
        <w:t>Wil bijstand zenden.</w:t>
      </w:r>
    </w:p>
    <w:p w14:paraId="77E0878A" w14:textId="77777777" w:rsidR="007D5CD3" w:rsidRDefault="007D5CD3" w:rsidP="005A374C">
      <w:pPr>
        <w:pStyle w:val="Geenafstand"/>
        <w:rPr>
          <w:b/>
          <w:bCs/>
        </w:rPr>
        <w:sectPr w:rsidR="007D5CD3" w:rsidSect="007D5CD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AA13A29" w14:textId="77777777" w:rsidR="005A374C" w:rsidRDefault="005A374C" w:rsidP="005A374C">
      <w:pPr>
        <w:pStyle w:val="Geenafstand"/>
        <w:rPr>
          <w:b/>
          <w:bCs/>
        </w:rPr>
      </w:pPr>
    </w:p>
    <w:p w14:paraId="011F56DE" w14:textId="527AFEA0" w:rsidR="008439C5" w:rsidRDefault="003750F2" w:rsidP="0086479B">
      <w:pPr>
        <w:pStyle w:val="Geenafstand"/>
        <w:rPr>
          <w:b/>
          <w:bCs/>
        </w:rPr>
      </w:pPr>
      <w:r>
        <w:rPr>
          <w:b/>
          <w:bCs/>
        </w:rPr>
        <w:t>G</w:t>
      </w:r>
      <w:r w:rsidR="00E725A3">
        <w:rPr>
          <w:b/>
          <w:bCs/>
        </w:rPr>
        <w:t>eb</w:t>
      </w:r>
      <w:r w:rsidR="005A374C">
        <w:rPr>
          <w:b/>
          <w:bCs/>
        </w:rPr>
        <w:t>e</w:t>
      </w:r>
      <w:r w:rsidR="00E725A3">
        <w:rPr>
          <w:b/>
          <w:bCs/>
        </w:rPr>
        <w:t>d</w:t>
      </w:r>
      <w:r w:rsidR="008439C5">
        <w:rPr>
          <w:b/>
          <w:bCs/>
        </w:rPr>
        <w:t xml:space="preserve">  </w:t>
      </w:r>
    </w:p>
    <w:p w14:paraId="50A52CC8" w14:textId="77777777" w:rsidR="00AF4159" w:rsidRDefault="00AF4159" w:rsidP="00AF4159">
      <w:pPr>
        <w:pStyle w:val="Geenafstand"/>
      </w:pPr>
    </w:p>
    <w:p w14:paraId="0190846D" w14:textId="7FDF0D3D" w:rsidR="00E96934" w:rsidRPr="00E96934" w:rsidRDefault="00E96934" w:rsidP="009262AC">
      <w:pPr>
        <w:pStyle w:val="Geenafstand"/>
        <w:rPr>
          <w:b/>
          <w:bCs/>
        </w:rPr>
      </w:pPr>
      <w:bookmarkStart w:id="1" w:name="_Hlk151650244"/>
      <w:r w:rsidRPr="00E96934">
        <w:rPr>
          <w:b/>
          <w:bCs/>
        </w:rPr>
        <w:t xml:space="preserve">Zingen Psalm </w:t>
      </w:r>
      <w:r w:rsidR="005A374C">
        <w:rPr>
          <w:b/>
          <w:bCs/>
        </w:rPr>
        <w:t>73</w:t>
      </w:r>
      <w:r w:rsidRPr="00E96934">
        <w:rPr>
          <w:b/>
          <w:bCs/>
        </w:rPr>
        <w:t xml:space="preserve"> : </w:t>
      </w:r>
      <w:r w:rsidR="005A374C">
        <w:rPr>
          <w:b/>
          <w:bCs/>
        </w:rPr>
        <w:t>1</w:t>
      </w:r>
      <w:r w:rsidRPr="00E96934">
        <w:rPr>
          <w:b/>
          <w:bCs/>
        </w:rPr>
        <w:t xml:space="preserve"> (</w:t>
      </w:r>
      <w:r w:rsidR="005A374C">
        <w:rPr>
          <w:b/>
          <w:bCs/>
        </w:rPr>
        <w:t>OB</w:t>
      </w:r>
      <w:r w:rsidRPr="00E96934">
        <w:rPr>
          <w:b/>
          <w:bCs/>
        </w:rPr>
        <w:t>)</w:t>
      </w:r>
    </w:p>
    <w:p w14:paraId="4E429E0D" w14:textId="77777777" w:rsidR="005A374C" w:rsidRDefault="005A374C" w:rsidP="005A374C">
      <w:pPr>
        <w:pStyle w:val="Geenafstand"/>
      </w:pPr>
      <w:r>
        <w:t xml:space="preserve">Ja waarlijk, God is </w:t>
      </w:r>
      <w:proofErr w:type="spellStart"/>
      <w:r>
        <w:t>Isrel</w:t>
      </w:r>
      <w:proofErr w:type="spellEnd"/>
      <w:r>
        <w:t xml:space="preserve"> goed,</w:t>
      </w:r>
    </w:p>
    <w:p w14:paraId="6CB634E2" w14:textId="77777777" w:rsidR="005A374C" w:rsidRDefault="005A374C" w:rsidP="005A374C">
      <w:pPr>
        <w:pStyle w:val="Geenafstand"/>
      </w:pPr>
      <w:r>
        <w:t>Voor hen, die rein zijn van gemoed;</w:t>
      </w:r>
    </w:p>
    <w:p w14:paraId="2517ABFA" w14:textId="77777777" w:rsidR="005A374C" w:rsidRDefault="005A374C" w:rsidP="005A374C">
      <w:pPr>
        <w:pStyle w:val="Geenafstand"/>
      </w:pPr>
      <w:r>
        <w:t xml:space="preserve">Hoe donker ooit Gods weg </w:t>
      </w:r>
      <w:proofErr w:type="spellStart"/>
      <w:r>
        <w:t>moog</w:t>
      </w:r>
      <w:proofErr w:type="spellEnd"/>
      <w:r>
        <w:t>' wezen,</w:t>
      </w:r>
    </w:p>
    <w:p w14:paraId="182D62A0" w14:textId="77777777" w:rsidR="005A374C" w:rsidRDefault="005A374C" w:rsidP="005A374C">
      <w:pPr>
        <w:pStyle w:val="Geenafstand"/>
      </w:pPr>
      <w:r>
        <w:t>Hij ziet in gunst op die Hem vrezen.</w:t>
      </w:r>
    </w:p>
    <w:p w14:paraId="202D4E92" w14:textId="77777777" w:rsidR="005A374C" w:rsidRDefault="005A374C" w:rsidP="005A374C">
      <w:pPr>
        <w:pStyle w:val="Geenafstand"/>
      </w:pPr>
      <w:r>
        <w:t>Maar ach, hoewel mijn ziel dit weet,</w:t>
      </w:r>
    </w:p>
    <w:p w14:paraId="052C0498" w14:textId="77777777" w:rsidR="005A374C" w:rsidRDefault="005A374C" w:rsidP="005A374C">
      <w:pPr>
        <w:pStyle w:val="Geenafstand"/>
      </w:pPr>
      <w:r>
        <w:t>Mijn voeten waren in mijn leed</w:t>
      </w:r>
    </w:p>
    <w:p w14:paraId="04B8EEA0" w14:textId="77777777" w:rsidR="005A374C" w:rsidRDefault="005A374C" w:rsidP="005A374C">
      <w:pPr>
        <w:pStyle w:val="Geenafstand"/>
      </w:pPr>
      <w:r>
        <w:t xml:space="preserve">Schier uitgeweken, en mijn </w:t>
      </w:r>
      <w:proofErr w:type="spellStart"/>
      <w:r>
        <w:t>treên</w:t>
      </w:r>
      <w:proofErr w:type="spellEnd"/>
    </w:p>
    <w:p w14:paraId="4EC2026C" w14:textId="45A71477" w:rsidR="00E96934" w:rsidRDefault="005A374C" w:rsidP="005A374C">
      <w:pPr>
        <w:pStyle w:val="Geenafstand"/>
        <w:rPr>
          <w:b/>
          <w:bCs/>
        </w:rPr>
        <w:sectPr w:rsidR="00E96934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 xml:space="preserve">Van 't spoor der godsvrucht </w:t>
      </w:r>
      <w:proofErr w:type="spellStart"/>
      <w:r>
        <w:t>afgegleên</w:t>
      </w:r>
      <w:proofErr w:type="spellEnd"/>
      <w:r>
        <w:t>.</w:t>
      </w:r>
      <w:bookmarkEnd w:id="1"/>
    </w:p>
    <w:p w14:paraId="370CFCCE" w14:textId="77777777" w:rsidR="00E6375C" w:rsidRDefault="00E6375C" w:rsidP="00666FE3">
      <w:pPr>
        <w:pStyle w:val="Geenafstand"/>
        <w:rPr>
          <w:b/>
          <w:bCs/>
        </w:rPr>
      </w:pPr>
    </w:p>
    <w:p w14:paraId="18F1E773" w14:textId="77777777" w:rsidR="00004CA1" w:rsidRDefault="00004CA1" w:rsidP="00666FE3">
      <w:pPr>
        <w:pStyle w:val="Geenafstand"/>
        <w:rPr>
          <w:b/>
          <w:bCs/>
        </w:rPr>
        <w:sectPr w:rsidR="00004CA1" w:rsidSect="003630D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E139BE6" w14:textId="3CBA9AB6" w:rsidR="008E3CC2" w:rsidRDefault="005A374C" w:rsidP="00666FE3">
      <w:pPr>
        <w:pStyle w:val="Geenafstand"/>
        <w:rPr>
          <w:b/>
          <w:bCs/>
        </w:rPr>
      </w:pPr>
      <w:r>
        <w:rPr>
          <w:b/>
          <w:bCs/>
        </w:rPr>
        <w:t>Woorden van Genade</w:t>
      </w:r>
    </w:p>
    <w:p w14:paraId="298A1448" w14:textId="77777777" w:rsidR="00D02DFF" w:rsidRDefault="00D02DFF" w:rsidP="00666FE3">
      <w:pPr>
        <w:pStyle w:val="Geenafstand"/>
        <w:rPr>
          <w:b/>
          <w:bCs/>
        </w:rPr>
      </w:pPr>
    </w:p>
    <w:p w14:paraId="7E3A6628" w14:textId="7718CEE6" w:rsidR="005A374C" w:rsidRPr="005A374C" w:rsidRDefault="005A374C" w:rsidP="005A374C">
      <w:pPr>
        <w:pStyle w:val="Geenafstand"/>
        <w:rPr>
          <w:b/>
          <w:bCs/>
        </w:rPr>
      </w:pPr>
      <w:bookmarkStart w:id="2" w:name="_Hlk151650351"/>
      <w:r w:rsidRPr="005A374C">
        <w:rPr>
          <w:b/>
          <w:bCs/>
        </w:rPr>
        <w:t>Zingen Psalm 73 : 1</w:t>
      </w:r>
      <w:r>
        <w:rPr>
          <w:b/>
          <w:bCs/>
        </w:rPr>
        <w:t>2</w:t>
      </w:r>
      <w:r w:rsidRPr="005A374C">
        <w:rPr>
          <w:b/>
          <w:bCs/>
        </w:rPr>
        <w:t xml:space="preserve"> (OB)</w:t>
      </w:r>
    </w:p>
    <w:bookmarkEnd w:id="2"/>
    <w:p w14:paraId="3BB29ECE" w14:textId="77777777" w:rsidR="005A374C" w:rsidRDefault="005A374C" w:rsidP="005A374C">
      <w:pPr>
        <w:pStyle w:val="Geenafstand"/>
      </w:pPr>
      <w:r>
        <w:t>'k Zal dan gedurig bij U zijn,</w:t>
      </w:r>
    </w:p>
    <w:p w14:paraId="4E830BDE" w14:textId="77777777" w:rsidR="005A374C" w:rsidRDefault="005A374C" w:rsidP="005A374C">
      <w:pPr>
        <w:pStyle w:val="Geenafstand"/>
      </w:pPr>
      <w:r>
        <w:t>In al mijn noden, angst en pijn;</w:t>
      </w:r>
    </w:p>
    <w:p w14:paraId="146B24FC" w14:textId="77777777" w:rsidR="005A374C" w:rsidRDefault="005A374C" w:rsidP="005A374C">
      <w:pPr>
        <w:pStyle w:val="Geenafstand"/>
      </w:pPr>
      <w:r>
        <w:t>U al mijn liefde waardig schatten,</w:t>
      </w:r>
    </w:p>
    <w:p w14:paraId="6D768926" w14:textId="77777777" w:rsidR="005A374C" w:rsidRDefault="005A374C" w:rsidP="005A374C">
      <w:pPr>
        <w:pStyle w:val="Geenafstand"/>
      </w:pPr>
      <w:r>
        <w:t xml:space="preserve">Wijl Gij mijn rechterhand </w:t>
      </w:r>
      <w:proofErr w:type="spellStart"/>
      <w:r>
        <w:t>woudt</w:t>
      </w:r>
      <w:proofErr w:type="spellEnd"/>
      <w:r>
        <w:t xml:space="preserve"> vatten.</w:t>
      </w:r>
    </w:p>
    <w:p w14:paraId="77785A15" w14:textId="77777777" w:rsidR="005A374C" w:rsidRDefault="005A374C" w:rsidP="005A374C">
      <w:pPr>
        <w:pStyle w:val="Geenafstand"/>
      </w:pPr>
      <w:r>
        <w:t>Gij zult mij leiden door Uw raad,</w:t>
      </w:r>
    </w:p>
    <w:p w14:paraId="5F24CB64" w14:textId="77777777" w:rsidR="005A374C" w:rsidRDefault="005A374C" w:rsidP="005A374C">
      <w:pPr>
        <w:pStyle w:val="Geenafstand"/>
      </w:pPr>
      <w:r>
        <w:t>O God, mijn heil, mijn toeverlaat;</w:t>
      </w:r>
    </w:p>
    <w:p w14:paraId="219BAD99" w14:textId="77777777" w:rsidR="005A374C" w:rsidRDefault="005A374C" w:rsidP="005A374C">
      <w:pPr>
        <w:pStyle w:val="Geenafstand"/>
      </w:pPr>
      <w:r>
        <w:t>En mij, hiertoe door U bereid,</w:t>
      </w:r>
    </w:p>
    <w:p w14:paraId="425B2FE8" w14:textId="6C5F7A21" w:rsidR="005A374C" w:rsidRDefault="005A374C" w:rsidP="005A374C">
      <w:pPr>
        <w:pStyle w:val="Geenafstand"/>
      </w:pPr>
      <w:r>
        <w:t>Opnemen in Uw heerlijkheid.</w:t>
      </w:r>
    </w:p>
    <w:p w14:paraId="345FDF9E" w14:textId="77777777" w:rsidR="005A374C" w:rsidRDefault="005A374C" w:rsidP="005A374C">
      <w:pPr>
        <w:pStyle w:val="Geenafstand"/>
      </w:pPr>
    </w:p>
    <w:p w14:paraId="2AAA3F35" w14:textId="610D9BB6" w:rsidR="005A374C" w:rsidRPr="005A374C" w:rsidRDefault="005A374C" w:rsidP="005A374C">
      <w:pPr>
        <w:pStyle w:val="Geenafstand"/>
        <w:rPr>
          <w:b/>
          <w:bCs/>
        </w:rPr>
      </w:pPr>
      <w:r>
        <w:rPr>
          <w:b/>
          <w:bCs/>
        </w:rPr>
        <w:t>Wetslezing</w:t>
      </w:r>
    </w:p>
    <w:p w14:paraId="01D18235" w14:textId="77777777" w:rsidR="005A374C" w:rsidRDefault="005A374C" w:rsidP="00666FE3">
      <w:pPr>
        <w:pStyle w:val="Geenafstand"/>
        <w:rPr>
          <w:b/>
          <w:bCs/>
        </w:rPr>
      </w:pPr>
    </w:p>
    <w:p w14:paraId="12D121F9" w14:textId="77777777" w:rsidR="007D5CD3" w:rsidRDefault="007D5CD3" w:rsidP="00666FE3">
      <w:pPr>
        <w:pStyle w:val="Geenafstand"/>
        <w:rPr>
          <w:b/>
          <w:bCs/>
        </w:rPr>
      </w:pPr>
    </w:p>
    <w:p w14:paraId="364EC09D" w14:textId="77777777" w:rsidR="007D5CD3" w:rsidRDefault="007D5CD3" w:rsidP="00666FE3">
      <w:pPr>
        <w:pStyle w:val="Geenafstand"/>
        <w:rPr>
          <w:b/>
          <w:bCs/>
        </w:rPr>
      </w:pPr>
    </w:p>
    <w:p w14:paraId="0A647532" w14:textId="7C111490" w:rsidR="005A374C" w:rsidRDefault="005A374C" w:rsidP="00666FE3">
      <w:pPr>
        <w:pStyle w:val="Geenafstand"/>
        <w:rPr>
          <w:b/>
          <w:bCs/>
        </w:rPr>
      </w:pPr>
      <w:r w:rsidRPr="005A374C">
        <w:rPr>
          <w:b/>
          <w:bCs/>
        </w:rPr>
        <w:lastRenderedPageBreak/>
        <w:t>Zingen Psalm 73 : 1</w:t>
      </w:r>
      <w:r>
        <w:rPr>
          <w:b/>
          <w:bCs/>
        </w:rPr>
        <w:t>3</w:t>
      </w:r>
      <w:r w:rsidRPr="005A374C">
        <w:rPr>
          <w:b/>
          <w:bCs/>
        </w:rPr>
        <w:t xml:space="preserve"> (OB)</w:t>
      </w:r>
    </w:p>
    <w:p w14:paraId="613AC3F4" w14:textId="77777777" w:rsidR="00822534" w:rsidRDefault="00822534" w:rsidP="00822534">
      <w:pPr>
        <w:pStyle w:val="Geenafstand"/>
      </w:pPr>
      <w:r>
        <w:t>Wien heb ik nevens U omhoog?</w:t>
      </w:r>
    </w:p>
    <w:p w14:paraId="267C418E" w14:textId="77777777" w:rsidR="00822534" w:rsidRDefault="00822534" w:rsidP="00822534">
      <w:pPr>
        <w:pStyle w:val="Geenafstand"/>
      </w:pPr>
      <w:r>
        <w:t>Wat zou mijn hart, wat zou mijn oog,</w:t>
      </w:r>
    </w:p>
    <w:p w14:paraId="07EBBD3B" w14:textId="77777777" w:rsidR="00822534" w:rsidRDefault="00822534" w:rsidP="00822534">
      <w:pPr>
        <w:pStyle w:val="Geenafstand"/>
      </w:pPr>
      <w:r>
        <w:t>Op aarde nevens U toch lusten?</w:t>
      </w:r>
    </w:p>
    <w:p w14:paraId="79C72F56" w14:textId="77777777" w:rsidR="00822534" w:rsidRDefault="00822534" w:rsidP="00822534">
      <w:pPr>
        <w:pStyle w:val="Geenafstand"/>
      </w:pPr>
      <w:r>
        <w:t>Niets is er, waar ik in kan rusten.</w:t>
      </w:r>
    </w:p>
    <w:p w14:paraId="696FEB34" w14:textId="77777777" w:rsidR="00822534" w:rsidRDefault="00822534" w:rsidP="00822534">
      <w:pPr>
        <w:pStyle w:val="Geenafstand"/>
      </w:pPr>
      <w:r>
        <w:t xml:space="preserve">Bezwijkt dan ooit, in </w:t>
      </w:r>
      <w:proofErr w:type="spellStart"/>
      <w:r>
        <w:t>bitt're</w:t>
      </w:r>
      <w:proofErr w:type="spellEnd"/>
      <w:r>
        <w:t xml:space="preserve"> smart</w:t>
      </w:r>
    </w:p>
    <w:p w14:paraId="059F1890" w14:textId="77777777" w:rsidR="00822534" w:rsidRDefault="00822534" w:rsidP="00822534">
      <w:pPr>
        <w:pStyle w:val="Geenafstand"/>
      </w:pPr>
      <w:r>
        <w:t xml:space="preserve">Of </w:t>
      </w:r>
      <w:proofErr w:type="spellStart"/>
      <w:r>
        <w:t>bangen</w:t>
      </w:r>
      <w:proofErr w:type="spellEnd"/>
      <w:r>
        <w:t xml:space="preserve"> nood, mijn vlees en hart,</w:t>
      </w:r>
    </w:p>
    <w:p w14:paraId="437E0AA7" w14:textId="77777777" w:rsidR="00822534" w:rsidRDefault="00822534" w:rsidP="00822534">
      <w:pPr>
        <w:pStyle w:val="Geenafstand"/>
      </w:pPr>
      <w:r>
        <w:t>Zo zult Gij zijn voor mijn gemoed</w:t>
      </w:r>
    </w:p>
    <w:p w14:paraId="3E4748E3" w14:textId="556B874D" w:rsidR="005A374C" w:rsidRDefault="00822534" w:rsidP="00822534">
      <w:pPr>
        <w:pStyle w:val="Geenafstand"/>
      </w:pPr>
      <w:r>
        <w:t>Mijn rots, mijn deel, mijn eeuwig goed.</w:t>
      </w:r>
    </w:p>
    <w:p w14:paraId="413077F2" w14:textId="77777777" w:rsidR="00822534" w:rsidRDefault="00822534" w:rsidP="00822534">
      <w:pPr>
        <w:pStyle w:val="Geenafstand"/>
        <w:rPr>
          <w:b/>
          <w:bCs/>
        </w:rPr>
      </w:pPr>
    </w:p>
    <w:p w14:paraId="7FD34999" w14:textId="4B557C30" w:rsidR="00BB0FE2" w:rsidRDefault="00666FE3" w:rsidP="00666FE3">
      <w:pPr>
        <w:pStyle w:val="Geenafstand"/>
        <w:rPr>
          <w:b/>
          <w:bCs/>
        </w:rPr>
      </w:pPr>
      <w:r>
        <w:rPr>
          <w:b/>
          <w:bCs/>
        </w:rPr>
        <w:t>K</w:t>
      </w:r>
      <w:r w:rsidR="002A38DE" w:rsidRPr="002A38DE">
        <w:rPr>
          <w:b/>
          <w:bCs/>
        </w:rPr>
        <w:t>indermoment</w:t>
      </w:r>
    </w:p>
    <w:p w14:paraId="6FA913B1" w14:textId="77777777" w:rsidR="003204A6" w:rsidRDefault="003204A6" w:rsidP="00453A5C">
      <w:pPr>
        <w:pStyle w:val="Geenafstand"/>
        <w:rPr>
          <w:b/>
          <w:bCs/>
        </w:rPr>
      </w:pPr>
    </w:p>
    <w:p w14:paraId="5BDBD096" w14:textId="77777777" w:rsidR="00761164" w:rsidRDefault="00453A5C" w:rsidP="009262AC">
      <w:pPr>
        <w:pStyle w:val="Geenafstand"/>
        <w:rPr>
          <w:b/>
          <w:bCs/>
        </w:rPr>
      </w:pPr>
      <w:r>
        <w:rPr>
          <w:b/>
          <w:bCs/>
        </w:rPr>
        <w:t>Kinderlied</w:t>
      </w:r>
      <w:r w:rsidR="009262AC">
        <w:rPr>
          <w:b/>
          <w:bCs/>
        </w:rPr>
        <w:t xml:space="preserve">  </w:t>
      </w:r>
    </w:p>
    <w:p w14:paraId="76C290AC" w14:textId="201B8C23" w:rsidR="003204A6" w:rsidRDefault="009262AC" w:rsidP="009262AC">
      <w:pPr>
        <w:pStyle w:val="Geenafstand"/>
        <w:sectPr w:rsidR="003204A6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761164">
        <w:t>(</w:t>
      </w:r>
      <w:r w:rsidR="00761164" w:rsidRPr="00761164">
        <w:t>Zoek eerst het koninkrijk  van God</w:t>
      </w:r>
      <w:r w:rsidRPr="00761164">
        <w:t xml:space="preserve">) </w:t>
      </w:r>
    </w:p>
    <w:p w14:paraId="037AA84F" w14:textId="77777777" w:rsidR="00666FE3" w:rsidRDefault="00666FE3" w:rsidP="00306B10">
      <w:pPr>
        <w:pStyle w:val="Geenafstand"/>
        <w:rPr>
          <w:b/>
          <w:bCs/>
        </w:rPr>
        <w:sectPr w:rsidR="00666FE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9784782" w14:textId="77777777" w:rsidR="00761164" w:rsidRDefault="005411E3" w:rsidP="009262AC">
      <w:pPr>
        <w:pStyle w:val="Geenafstand"/>
        <w:rPr>
          <w:b/>
          <w:bCs/>
        </w:rPr>
      </w:pPr>
      <w:bookmarkStart w:id="3" w:name="_Hlk143366763"/>
      <w:r w:rsidRPr="00F90AD4">
        <w:rPr>
          <w:b/>
          <w:bCs/>
        </w:rPr>
        <w:t>Schriftlezing</w:t>
      </w:r>
      <w:r w:rsidR="00761164">
        <w:rPr>
          <w:b/>
          <w:bCs/>
        </w:rPr>
        <w:t>en</w:t>
      </w:r>
      <w:r w:rsidR="009262AC">
        <w:rPr>
          <w:b/>
          <w:bCs/>
        </w:rPr>
        <w:t xml:space="preserve">: </w:t>
      </w:r>
    </w:p>
    <w:p w14:paraId="2461905D" w14:textId="2AF3B4B9" w:rsidR="00761164" w:rsidRDefault="00761164" w:rsidP="00761164">
      <w:pPr>
        <w:pStyle w:val="Geenafstand"/>
        <w:numPr>
          <w:ilvl w:val="0"/>
          <w:numId w:val="5"/>
        </w:numPr>
        <w:rPr>
          <w:b/>
          <w:bCs/>
        </w:rPr>
      </w:pPr>
      <w:bookmarkStart w:id="4" w:name="_Hlk151653290"/>
      <w:r>
        <w:rPr>
          <w:b/>
          <w:bCs/>
        </w:rPr>
        <w:t>Ezechiël 24: 15 - 24</w:t>
      </w:r>
    </w:p>
    <w:bookmarkEnd w:id="4"/>
    <w:p w14:paraId="1E6BE7FB" w14:textId="41CCB543" w:rsidR="009262AC" w:rsidRDefault="00761164" w:rsidP="00761164">
      <w:pPr>
        <w:pStyle w:val="Geenafstand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Markus 4</w:t>
      </w:r>
      <w:r w:rsidR="009262AC">
        <w:rPr>
          <w:b/>
          <w:bCs/>
        </w:rPr>
        <w:t>: 3</w:t>
      </w:r>
      <w:r>
        <w:rPr>
          <w:b/>
          <w:bCs/>
        </w:rPr>
        <w:t xml:space="preserve">5 - </w:t>
      </w:r>
      <w:r w:rsidR="009262AC">
        <w:rPr>
          <w:b/>
          <w:bCs/>
        </w:rPr>
        <w:t>4</w:t>
      </w:r>
      <w:r>
        <w:rPr>
          <w:b/>
          <w:bCs/>
        </w:rPr>
        <w:t>1</w:t>
      </w:r>
    </w:p>
    <w:p w14:paraId="3ED49EF3" w14:textId="7BFCC8A1" w:rsidR="00DE2559" w:rsidRPr="00DE2559" w:rsidRDefault="00DE2559" w:rsidP="00963340">
      <w:pPr>
        <w:pStyle w:val="Geenafstand"/>
        <w:rPr>
          <w:b/>
          <w:bCs/>
          <w:u w:val="single"/>
        </w:rPr>
      </w:pPr>
      <w:bookmarkStart w:id="5" w:name="_Hlk143366917"/>
      <w:bookmarkEnd w:id="3"/>
      <w:r w:rsidRPr="00DE2559">
        <w:rPr>
          <w:b/>
          <w:bCs/>
          <w:u w:val="single"/>
        </w:rPr>
        <w:t>Ezechiël 24: 15 - 24</w:t>
      </w:r>
    </w:p>
    <w:p w14:paraId="035AEC42" w14:textId="77777777" w:rsidR="00DE2559" w:rsidRDefault="00DE2559" w:rsidP="00DE2559">
      <w:pPr>
        <w:pStyle w:val="Geenafstand"/>
      </w:pPr>
      <w:r>
        <w:t>15Het woord van de HEERE kwam tot mij:</w:t>
      </w:r>
    </w:p>
    <w:p w14:paraId="52264D3C" w14:textId="77777777" w:rsidR="00DE2559" w:rsidRDefault="00DE2559" w:rsidP="00DE2559">
      <w:pPr>
        <w:pStyle w:val="Geenafstand"/>
      </w:pPr>
      <w:r>
        <w:t>16Mensenkind, zie, Ik ga haar die de lust van uw ogen is, door een plotselinge slag van u wegnemen. Toch mag u geen rouw bedrijven, u mag niet huilen en geen traan laten.</w:t>
      </w:r>
    </w:p>
    <w:p w14:paraId="226DC58C" w14:textId="77777777" w:rsidR="00DE2559" w:rsidRDefault="00DE2559" w:rsidP="00DE2559">
      <w:pPr>
        <w:pStyle w:val="Geenafstand"/>
      </w:pPr>
      <w:r>
        <w:t>17Kerm in stilte, u mag geen rouw over de dode bedrijven. Bind uw tulband om en doe uw schoenen aan uw voeten; u mag uw baard en snor niet bedekken en van het brood dat mensen u brengen, mag u niet eten.</w:t>
      </w:r>
    </w:p>
    <w:p w14:paraId="68406206" w14:textId="77777777" w:rsidR="00DE2559" w:rsidRDefault="00DE2559" w:rsidP="00DE2559">
      <w:pPr>
        <w:pStyle w:val="Geenafstand"/>
      </w:pPr>
      <w:r>
        <w:t>18's Morgens sprak ik tot het volk en 's avonds stierf mijn vrouw. De volgende morgen deed ik zoals mij geboden was.</w:t>
      </w:r>
    </w:p>
    <w:p w14:paraId="08FD7C0A" w14:textId="77777777" w:rsidR="00DE2559" w:rsidRDefault="00DE2559" w:rsidP="00DE2559">
      <w:pPr>
        <w:pStyle w:val="Geenafstand"/>
      </w:pPr>
      <w:r>
        <w:t>19Toen zei het volk tegen mij: Wilt u ons niet vertellen wat deze dingen voor ons betekenen, nu u dit doet?</w:t>
      </w:r>
    </w:p>
    <w:p w14:paraId="7F8C48C5" w14:textId="77777777" w:rsidR="00DE2559" w:rsidRDefault="00DE2559" w:rsidP="00DE2559">
      <w:pPr>
        <w:pStyle w:val="Geenafstand"/>
      </w:pPr>
      <w:r>
        <w:t>20Toen zei ik tegen hen: Het woord van de HEERE is tot mij gekomen:</w:t>
      </w:r>
    </w:p>
    <w:p w14:paraId="62C3A12C" w14:textId="77777777" w:rsidR="00DE2559" w:rsidRDefault="00DE2559" w:rsidP="00DE2559">
      <w:pPr>
        <w:pStyle w:val="Geenafstand"/>
      </w:pPr>
      <w:r>
        <w:t xml:space="preserve">21Zeg tegen het huis van Israël: Zo zegt de Heere </w:t>
      </w:r>
      <w:proofErr w:type="spellStart"/>
      <w:r>
        <w:t>HEERE</w:t>
      </w:r>
      <w:proofErr w:type="spellEnd"/>
      <w:r>
        <w:t>: Zie, Ik ga Mijn heiligdom ontheiligen, uw sterke trots, de lust van uw ogen en het dierbaarste voor uw ziel. Uw zonen en uw dochters, die u achtergelaten hebt, zullen door het zwaard vallen.</w:t>
      </w:r>
    </w:p>
    <w:p w14:paraId="4CA36B19" w14:textId="77777777" w:rsidR="007D5CD3" w:rsidRDefault="007D5CD3" w:rsidP="007D5CD3">
      <w:pPr>
        <w:pStyle w:val="Geenafstand"/>
      </w:pPr>
      <w:r>
        <w:t>22Dan zult u doen zoals ik heb gedaan. U zult uw baard en snor niet bedekken en van het brood dat mensen u brengen, zult u niet eten.</w:t>
      </w:r>
    </w:p>
    <w:p w14:paraId="345089AE" w14:textId="77777777" w:rsidR="007D5CD3" w:rsidRDefault="007D5CD3" w:rsidP="007D5CD3">
      <w:pPr>
        <w:pStyle w:val="Geenafstand"/>
      </w:pPr>
      <w:r>
        <w:t>23Uw tulbanden zullen om uw hoofd zijn en uw schoenen aan uw voeten. U zult geen rouw bedrijven en niet huilen. U zult in uw ongerechtigheden wegkwijnen, en elkaar uw nood klagen.</w:t>
      </w:r>
    </w:p>
    <w:p w14:paraId="4DED43AC" w14:textId="10BEABC2" w:rsidR="00963340" w:rsidRDefault="007D5CD3" w:rsidP="007D5CD3">
      <w:pPr>
        <w:pStyle w:val="Geenafstand"/>
      </w:pPr>
      <w:r>
        <w:t xml:space="preserve">24Zo zal Ezechiël voor u een wonderteken zijn: geheel zoals hij gedaan heeft, zult u doen. Wanneer het komt, zult u weten dat Ik de Heere </w:t>
      </w:r>
      <w:proofErr w:type="spellStart"/>
      <w:r>
        <w:t>HEERE</w:t>
      </w:r>
      <w:proofErr w:type="spellEnd"/>
      <w:r>
        <w:t xml:space="preserve"> ben.</w:t>
      </w:r>
    </w:p>
    <w:p w14:paraId="0A3A817C" w14:textId="77777777" w:rsidR="00963340" w:rsidRDefault="00963340" w:rsidP="00D7768C">
      <w:pPr>
        <w:pStyle w:val="Geenafstand"/>
      </w:pPr>
    </w:p>
    <w:p w14:paraId="1185A0ED" w14:textId="6736CCCA" w:rsidR="00963340" w:rsidRPr="007D5CD3" w:rsidRDefault="00DE2559" w:rsidP="00D7768C">
      <w:pPr>
        <w:pStyle w:val="Geenafstand"/>
        <w:rPr>
          <w:b/>
          <w:bCs/>
          <w:u w:val="single"/>
        </w:rPr>
      </w:pPr>
      <w:r w:rsidRPr="007D5CD3">
        <w:rPr>
          <w:b/>
          <w:bCs/>
          <w:u w:val="single"/>
        </w:rPr>
        <w:t>Markus 4: 35 - 41</w:t>
      </w:r>
    </w:p>
    <w:p w14:paraId="75060A68" w14:textId="77777777" w:rsidR="00DE2559" w:rsidRDefault="00DE2559" w:rsidP="00DE2559">
      <w:pPr>
        <w:pStyle w:val="Geenafstand"/>
      </w:pPr>
      <w:r>
        <w:t>35En op die dag, toen het avond geworden was, zei Hij tegen hen: Laten wij overvaren naar de overkant.</w:t>
      </w:r>
    </w:p>
    <w:p w14:paraId="03CA281A" w14:textId="77777777" w:rsidR="00DE2559" w:rsidRDefault="00DE2559" w:rsidP="00DE2559">
      <w:pPr>
        <w:pStyle w:val="Geenafstand"/>
      </w:pPr>
      <w:r>
        <w:t>36En zij lieten de menigte achter en namen Hem, Die al in het schip was, mee; en er waren nog andere scheepjes bij Hem.</w:t>
      </w:r>
    </w:p>
    <w:p w14:paraId="7D712BB5" w14:textId="77777777" w:rsidR="00DE2559" w:rsidRDefault="00DE2559" w:rsidP="00DE2559">
      <w:pPr>
        <w:pStyle w:val="Geenafstand"/>
      </w:pPr>
      <w:r>
        <w:t>37En er stak een harde stormwind op en de golven sloegen over in het schip, zodat het al volliep.</w:t>
      </w:r>
    </w:p>
    <w:p w14:paraId="79A6BCC8" w14:textId="77777777" w:rsidR="00DE2559" w:rsidRDefault="00DE2559" w:rsidP="00DE2559">
      <w:pPr>
        <w:pStyle w:val="Geenafstand"/>
      </w:pPr>
      <w:r>
        <w:t>38En Hij lag in het achterschip te slapen op een hoofdkussen; en zij wekten Hem en zeiden tegen Hem: Meester, bekommert U Zich er niet om dat wij vergaan?</w:t>
      </w:r>
    </w:p>
    <w:p w14:paraId="0CA53294" w14:textId="77777777" w:rsidR="00DE2559" w:rsidRDefault="00DE2559" w:rsidP="00DE2559">
      <w:pPr>
        <w:pStyle w:val="Geenafstand"/>
      </w:pPr>
      <w:r>
        <w:t>39En Hij, wakker geworden, bestrafte de wind en zei tegen de zee: Zwijg, wees stil! En de wind ging liggen en er kwam een grote stilte.</w:t>
      </w:r>
    </w:p>
    <w:p w14:paraId="38921D3A" w14:textId="77777777" w:rsidR="00DE2559" w:rsidRDefault="00DE2559" w:rsidP="00DE2559">
      <w:pPr>
        <w:pStyle w:val="Geenafstand"/>
      </w:pPr>
      <w:r>
        <w:t>40En Hij zei tegen hen: Waarom bent u zo angstig? Hebt u dan geen geloof?</w:t>
      </w:r>
    </w:p>
    <w:p w14:paraId="12E19CA0" w14:textId="5877FC28" w:rsidR="007C0086" w:rsidRDefault="00DE2559" w:rsidP="00DE2559">
      <w:pPr>
        <w:pStyle w:val="Geenafstand"/>
      </w:pPr>
      <w:r>
        <w:t>41En zij vreesden met grote vrees en zeiden tegen elkaar: Wie is Deze toch, dat zelfs de wind en de zee Hem gehoorzaam zijn?</w:t>
      </w:r>
    </w:p>
    <w:p w14:paraId="4D751479" w14:textId="77777777" w:rsidR="00DE2559" w:rsidRDefault="00DE2559" w:rsidP="00DE2559">
      <w:pPr>
        <w:pStyle w:val="Geenafstand"/>
      </w:pPr>
    </w:p>
    <w:p w14:paraId="64540D64" w14:textId="77777777" w:rsidR="007D5CD3" w:rsidRPr="00D7768C" w:rsidRDefault="007D5CD3" w:rsidP="00DE2559">
      <w:pPr>
        <w:pStyle w:val="Geenafstand"/>
      </w:pPr>
    </w:p>
    <w:p w14:paraId="1F7C4461" w14:textId="67016C27" w:rsidR="00E27F69" w:rsidRPr="007C0086" w:rsidRDefault="00790E0D" w:rsidP="007236E8">
      <w:pPr>
        <w:pStyle w:val="Geenafstand"/>
        <w:rPr>
          <w:b/>
          <w:bCs/>
        </w:rPr>
      </w:pPr>
      <w:r w:rsidRPr="007C0086">
        <w:rPr>
          <w:b/>
          <w:bCs/>
        </w:rPr>
        <w:lastRenderedPageBreak/>
        <w:t xml:space="preserve">Zingen </w:t>
      </w:r>
      <w:r w:rsidR="00F22B23" w:rsidRPr="007C0086">
        <w:rPr>
          <w:b/>
          <w:bCs/>
        </w:rPr>
        <w:t xml:space="preserve">Gezang </w:t>
      </w:r>
      <w:r w:rsidR="007720C1">
        <w:rPr>
          <w:b/>
          <w:bCs/>
        </w:rPr>
        <w:t>445</w:t>
      </w:r>
      <w:r w:rsidR="00F22B23" w:rsidRPr="007C0086">
        <w:rPr>
          <w:b/>
          <w:bCs/>
        </w:rPr>
        <w:t xml:space="preserve"> </w:t>
      </w:r>
      <w:r w:rsidR="003204A6" w:rsidRPr="007C0086">
        <w:rPr>
          <w:b/>
          <w:bCs/>
        </w:rPr>
        <w:t>:</w:t>
      </w:r>
      <w:r w:rsidR="007720C1">
        <w:rPr>
          <w:b/>
          <w:bCs/>
        </w:rPr>
        <w:t xml:space="preserve"> </w:t>
      </w:r>
      <w:r w:rsidR="00F22B23" w:rsidRPr="007C0086">
        <w:rPr>
          <w:b/>
          <w:bCs/>
        </w:rPr>
        <w:t>3</w:t>
      </w:r>
      <w:r w:rsidR="007236E8" w:rsidRPr="007C0086">
        <w:rPr>
          <w:b/>
          <w:bCs/>
        </w:rPr>
        <w:t xml:space="preserve"> </w:t>
      </w:r>
      <w:r w:rsidR="003204A6" w:rsidRPr="007C0086">
        <w:rPr>
          <w:b/>
          <w:bCs/>
        </w:rPr>
        <w:t>(Liedboek 1973)</w:t>
      </w:r>
    </w:p>
    <w:bookmarkEnd w:id="5"/>
    <w:p w14:paraId="675D2455" w14:textId="77777777" w:rsidR="007236E8" w:rsidRPr="007C0086" w:rsidRDefault="007236E8" w:rsidP="007236E8">
      <w:pPr>
        <w:pStyle w:val="Geenafstand"/>
        <w:rPr>
          <w:b/>
          <w:bCs/>
        </w:rPr>
        <w:sectPr w:rsidR="007236E8" w:rsidRPr="007C0086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129EB5D" w14:textId="77777777" w:rsidR="007720C1" w:rsidRDefault="007720C1" w:rsidP="007720C1">
      <w:pPr>
        <w:pStyle w:val="Geenafstand"/>
      </w:pPr>
      <w:r>
        <w:t>Ruwe stormen mogen woeden,</w:t>
      </w:r>
    </w:p>
    <w:p w14:paraId="70373882" w14:textId="77777777" w:rsidR="007720C1" w:rsidRDefault="007720C1" w:rsidP="007720C1">
      <w:pPr>
        <w:pStyle w:val="Geenafstand"/>
      </w:pPr>
      <w:r>
        <w:t>alles om mij heen zij nacht,</w:t>
      </w:r>
    </w:p>
    <w:p w14:paraId="117FB875" w14:textId="77777777" w:rsidR="007720C1" w:rsidRDefault="007720C1" w:rsidP="007720C1">
      <w:pPr>
        <w:pStyle w:val="Geenafstand"/>
      </w:pPr>
      <w:r>
        <w:t>God, mijn God zal mij behoeden,</w:t>
      </w:r>
    </w:p>
    <w:p w14:paraId="6BD42343" w14:textId="77777777" w:rsidR="007720C1" w:rsidRDefault="007720C1" w:rsidP="007720C1">
      <w:pPr>
        <w:pStyle w:val="Geenafstand"/>
      </w:pPr>
      <w:r>
        <w:t>God houdt voor mijn heil de wacht.</w:t>
      </w:r>
    </w:p>
    <w:p w14:paraId="4459BB79" w14:textId="77777777" w:rsidR="007720C1" w:rsidRDefault="007720C1" w:rsidP="007720C1">
      <w:pPr>
        <w:pStyle w:val="Geenafstand"/>
      </w:pPr>
      <w:r>
        <w:t>Moet ik lang zijn hulp verbeiden,</w:t>
      </w:r>
    </w:p>
    <w:p w14:paraId="4179EDCB" w14:textId="77777777" w:rsidR="007720C1" w:rsidRDefault="007720C1" w:rsidP="007720C1">
      <w:pPr>
        <w:pStyle w:val="Geenafstand"/>
      </w:pPr>
      <w:r>
        <w:t>zijne liefde blijft mij leiden:</w:t>
      </w:r>
    </w:p>
    <w:p w14:paraId="7DA4609B" w14:textId="77777777" w:rsidR="007720C1" w:rsidRDefault="007720C1" w:rsidP="007720C1">
      <w:pPr>
        <w:pStyle w:val="Geenafstand"/>
      </w:pPr>
      <w:r>
        <w:t>door een nacht, hoe zwart, hoe dicht,</w:t>
      </w:r>
    </w:p>
    <w:p w14:paraId="3C9EFE44" w14:textId="261B0EAD" w:rsidR="007720C1" w:rsidRDefault="007720C1" w:rsidP="007720C1">
      <w:pPr>
        <w:pStyle w:val="Geenafstand"/>
        <w:sectPr w:rsidR="007720C1" w:rsidSect="007720C1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voert Hij mij in 't eeuwig licht.</w:t>
      </w:r>
      <w:r w:rsidR="00F22B23">
        <w:t xml:space="preserve"> </w:t>
      </w:r>
    </w:p>
    <w:p w14:paraId="67969B68" w14:textId="77777777" w:rsidR="00F22B23" w:rsidRDefault="00F22B23" w:rsidP="00B57CF8">
      <w:pPr>
        <w:pStyle w:val="Geenafstand"/>
        <w:rPr>
          <w:b/>
          <w:bCs/>
        </w:rPr>
        <w:sectPr w:rsidR="00F22B23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4174382" w14:textId="5D4F4FC0" w:rsidR="00320883" w:rsidRDefault="003204A6" w:rsidP="00B57CF8">
      <w:pPr>
        <w:pStyle w:val="Geenafstand"/>
        <w:rPr>
          <w:b/>
          <w:bCs/>
        </w:rPr>
      </w:pPr>
      <w:r w:rsidRPr="003204A6">
        <w:rPr>
          <w:b/>
          <w:bCs/>
        </w:rPr>
        <w:t>Verkondiging</w:t>
      </w:r>
    </w:p>
    <w:p w14:paraId="0B1D1EFC" w14:textId="77777777" w:rsidR="007720C1" w:rsidRDefault="007720C1" w:rsidP="00B57CF8">
      <w:pPr>
        <w:pStyle w:val="Geenafstand"/>
        <w:rPr>
          <w:b/>
          <w:bCs/>
        </w:rPr>
      </w:pPr>
    </w:p>
    <w:p w14:paraId="0125CFF9" w14:textId="2F76FD59" w:rsidR="00320883" w:rsidRDefault="00320883" w:rsidP="00B57CF8">
      <w:pPr>
        <w:pStyle w:val="Geenafstand"/>
        <w:rPr>
          <w:b/>
          <w:bCs/>
        </w:rPr>
      </w:pPr>
      <w:r w:rsidRPr="00320883">
        <w:rPr>
          <w:b/>
          <w:bCs/>
        </w:rPr>
        <w:t xml:space="preserve">Zingen </w:t>
      </w:r>
      <w:r w:rsidR="00F22B23">
        <w:rPr>
          <w:b/>
          <w:bCs/>
        </w:rPr>
        <w:t>Lied</w:t>
      </w:r>
      <w:r w:rsidR="003630DD">
        <w:rPr>
          <w:b/>
          <w:bCs/>
        </w:rPr>
        <w:t xml:space="preserve"> </w:t>
      </w:r>
      <w:r w:rsidR="007720C1">
        <w:rPr>
          <w:b/>
          <w:bCs/>
        </w:rPr>
        <w:t>246</w:t>
      </w:r>
      <w:r w:rsidR="007236E8">
        <w:rPr>
          <w:b/>
          <w:bCs/>
        </w:rPr>
        <w:t xml:space="preserve">: </w:t>
      </w:r>
      <w:r w:rsidR="005A29D8">
        <w:rPr>
          <w:b/>
          <w:bCs/>
        </w:rPr>
        <w:t>1</w:t>
      </w:r>
      <w:r w:rsidR="00F22B23">
        <w:rPr>
          <w:b/>
          <w:bCs/>
        </w:rPr>
        <w:t xml:space="preserve"> en </w:t>
      </w:r>
      <w:r w:rsidR="007720C1">
        <w:rPr>
          <w:b/>
          <w:bCs/>
        </w:rPr>
        <w:t>3</w:t>
      </w:r>
      <w:r w:rsidR="005A29D8">
        <w:rPr>
          <w:b/>
          <w:bCs/>
        </w:rPr>
        <w:t xml:space="preserve"> </w:t>
      </w:r>
      <w:r w:rsidRPr="00320883">
        <w:rPr>
          <w:b/>
          <w:bCs/>
        </w:rPr>
        <w:t>(</w:t>
      </w:r>
      <w:r w:rsidR="007720C1">
        <w:rPr>
          <w:b/>
          <w:bCs/>
        </w:rPr>
        <w:t>ELB</w:t>
      </w:r>
      <w:r w:rsidRPr="00320883">
        <w:rPr>
          <w:b/>
          <w:bCs/>
        </w:rPr>
        <w:t>)</w:t>
      </w:r>
    </w:p>
    <w:p w14:paraId="0F07F1F3" w14:textId="77777777" w:rsidR="00740D9C" w:rsidRDefault="00740D9C" w:rsidP="00740D9C">
      <w:pPr>
        <w:pStyle w:val="Geenafstand"/>
        <w:sectPr w:rsidR="00740D9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237E858" w14:textId="79CAEE82" w:rsidR="001714EB" w:rsidRPr="001714EB" w:rsidRDefault="001714EB" w:rsidP="001714EB">
      <w:pPr>
        <w:pStyle w:val="Geenafstand"/>
      </w:pPr>
      <w:r w:rsidRPr="001714EB">
        <w:t>1</w:t>
      </w:r>
    </w:p>
    <w:p w14:paraId="5797E148" w14:textId="4FE368CA" w:rsidR="001714EB" w:rsidRPr="001714EB" w:rsidRDefault="001714EB" w:rsidP="001714EB">
      <w:pPr>
        <w:pStyle w:val="Geenafstand"/>
      </w:pPr>
      <w:r w:rsidRPr="001714EB">
        <w:t>Ik bouw op U, mijn Schild en mijn Verlosser.</w:t>
      </w:r>
    </w:p>
    <w:p w14:paraId="78AA5E85" w14:textId="77777777" w:rsidR="001714EB" w:rsidRPr="001714EB" w:rsidRDefault="001714EB" w:rsidP="001714EB">
      <w:pPr>
        <w:pStyle w:val="Geenafstand"/>
      </w:pPr>
      <w:r w:rsidRPr="001714EB">
        <w:t>Niet eenzaam ga ik op de vijand aan.</w:t>
      </w:r>
    </w:p>
    <w:p w14:paraId="3AF90C94" w14:textId="77777777" w:rsidR="001714EB" w:rsidRPr="001714EB" w:rsidRDefault="001714EB" w:rsidP="001714EB">
      <w:pPr>
        <w:pStyle w:val="Geenafstand"/>
      </w:pPr>
      <w:r w:rsidRPr="001714EB">
        <w:t>Sterk in uw kracht, gerust in uw bescherming.</w:t>
      </w:r>
    </w:p>
    <w:p w14:paraId="7F6451C5" w14:textId="77777777" w:rsidR="001714EB" w:rsidRPr="001714EB" w:rsidRDefault="001714EB" w:rsidP="001714EB">
      <w:pPr>
        <w:pStyle w:val="Geenafstand"/>
      </w:pPr>
      <w:r w:rsidRPr="001714EB">
        <w:t>Ik bouw op U en ga in uwe naam.</w:t>
      </w:r>
    </w:p>
    <w:p w14:paraId="46A1E1C3" w14:textId="77777777" w:rsidR="001714EB" w:rsidRPr="001714EB" w:rsidRDefault="001714EB" w:rsidP="001714EB">
      <w:pPr>
        <w:pStyle w:val="Geenafstand"/>
      </w:pPr>
      <w:r w:rsidRPr="001714EB">
        <w:t>Sterk in uw kracht, gerust in uw bescherming.</w:t>
      </w:r>
    </w:p>
    <w:p w14:paraId="4B5EBE98" w14:textId="77777777" w:rsidR="001714EB" w:rsidRPr="001714EB" w:rsidRDefault="001714EB" w:rsidP="001714EB">
      <w:pPr>
        <w:pStyle w:val="Geenafstand"/>
      </w:pPr>
      <w:r w:rsidRPr="001714EB">
        <w:t>Ik bouw op U en ga in uwe naam.</w:t>
      </w:r>
    </w:p>
    <w:p w14:paraId="501561FD" w14:textId="77777777" w:rsidR="001714EB" w:rsidRPr="001714EB" w:rsidRDefault="001714EB" w:rsidP="001714EB">
      <w:pPr>
        <w:pStyle w:val="Geenafstand"/>
      </w:pPr>
    </w:p>
    <w:p w14:paraId="492EBDA0" w14:textId="212D83B6" w:rsidR="001714EB" w:rsidRPr="001714EB" w:rsidRDefault="001714EB" w:rsidP="001714EB">
      <w:pPr>
        <w:pStyle w:val="Geenafstand"/>
      </w:pPr>
      <w:r w:rsidRPr="001714EB">
        <w:t>3</w:t>
      </w:r>
    </w:p>
    <w:p w14:paraId="43F0F03E" w14:textId="6BEF70BB" w:rsidR="001714EB" w:rsidRPr="001714EB" w:rsidRDefault="001714EB" w:rsidP="001714EB">
      <w:pPr>
        <w:pStyle w:val="Geenafstand"/>
      </w:pPr>
      <w:r w:rsidRPr="001714EB">
        <w:t>Ik bouw op U, mijn Schild en mijn Verlosser.</w:t>
      </w:r>
    </w:p>
    <w:p w14:paraId="0D3D5DCF" w14:textId="77777777" w:rsidR="001714EB" w:rsidRPr="001714EB" w:rsidRDefault="001714EB" w:rsidP="001714EB">
      <w:pPr>
        <w:pStyle w:val="Geenafstand"/>
      </w:pPr>
      <w:r w:rsidRPr="001714EB">
        <w:t xml:space="preserve">Gij voert de strijd, de </w:t>
      </w:r>
      <w:proofErr w:type="spellStart"/>
      <w:r w:rsidRPr="001714EB">
        <w:t>huld</w:t>
      </w:r>
      <w:proofErr w:type="spellEnd"/>
      <w:r w:rsidRPr="001714EB">
        <w:t>’ is U gewijd.</w:t>
      </w:r>
    </w:p>
    <w:p w14:paraId="0644752A" w14:textId="77777777" w:rsidR="001714EB" w:rsidRPr="001714EB" w:rsidRDefault="001714EB" w:rsidP="001714EB">
      <w:pPr>
        <w:pStyle w:val="Geenafstand"/>
      </w:pPr>
      <w:r w:rsidRPr="001714EB">
        <w:t>In ’t laatste uur zal ’k zegevierend ingaan</w:t>
      </w:r>
    </w:p>
    <w:p w14:paraId="0B4F911F" w14:textId="77777777" w:rsidR="001714EB" w:rsidRPr="001714EB" w:rsidRDefault="001714EB" w:rsidP="001714EB">
      <w:pPr>
        <w:pStyle w:val="Geenafstand"/>
      </w:pPr>
      <w:r w:rsidRPr="001714EB">
        <w:t xml:space="preserve">in rust met U die mij hebt </w:t>
      </w:r>
      <w:proofErr w:type="spellStart"/>
      <w:r w:rsidRPr="001714EB">
        <w:t>voortgeleid</w:t>
      </w:r>
      <w:proofErr w:type="spellEnd"/>
      <w:r w:rsidRPr="001714EB">
        <w:t>.</w:t>
      </w:r>
    </w:p>
    <w:p w14:paraId="067F02F8" w14:textId="77777777" w:rsidR="001714EB" w:rsidRPr="001714EB" w:rsidRDefault="001714EB" w:rsidP="001714EB">
      <w:pPr>
        <w:pStyle w:val="Geenafstand"/>
      </w:pPr>
      <w:r w:rsidRPr="001714EB">
        <w:t>In ’t laatste uur zal ’k zegevierend ingaan</w:t>
      </w:r>
    </w:p>
    <w:p w14:paraId="241D5396" w14:textId="51A19A1E" w:rsidR="00F22B23" w:rsidRPr="001714EB" w:rsidRDefault="001714EB" w:rsidP="001714EB">
      <w:pPr>
        <w:pStyle w:val="Geenafstand"/>
      </w:pPr>
      <w:r w:rsidRPr="001714EB">
        <w:t xml:space="preserve">in rust met U die mij hebt </w:t>
      </w:r>
      <w:proofErr w:type="spellStart"/>
      <w:r w:rsidRPr="001714EB">
        <w:t>voortgeleid</w:t>
      </w:r>
      <w:proofErr w:type="spellEnd"/>
      <w:r w:rsidRPr="001714EB">
        <w:t>.</w:t>
      </w:r>
    </w:p>
    <w:p w14:paraId="52585303" w14:textId="77777777" w:rsidR="007D5CD3" w:rsidRDefault="007D5CD3" w:rsidP="00B57CF8">
      <w:pPr>
        <w:pStyle w:val="Geenafstand"/>
        <w:sectPr w:rsidR="007D5CD3" w:rsidSect="007D5CD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F002962" w14:textId="369B041E" w:rsidR="0038227B" w:rsidRPr="007D5CD3" w:rsidRDefault="0038227B" w:rsidP="00B57CF8">
      <w:pPr>
        <w:pStyle w:val="Geenafstand"/>
        <w:rPr>
          <w:b/>
          <w:bCs/>
        </w:rPr>
      </w:pPr>
      <w:r w:rsidRPr="007D5CD3">
        <w:rPr>
          <w:b/>
          <w:bCs/>
        </w:rPr>
        <w:t>Dankgebed en voorbeden</w:t>
      </w:r>
    </w:p>
    <w:p w14:paraId="68D67FD4" w14:textId="77777777" w:rsidR="0038227B" w:rsidRDefault="0038227B" w:rsidP="00B57CF8">
      <w:pPr>
        <w:pStyle w:val="Geenafstand"/>
        <w:rPr>
          <w:b/>
          <w:bCs/>
        </w:rPr>
      </w:pPr>
    </w:p>
    <w:p w14:paraId="620D7FB2" w14:textId="74407BB3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407C0ADF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>Zingen</w:t>
      </w:r>
      <w:r w:rsidR="007720C1">
        <w:rPr>
          <w:b/>
          <w:bCs/>
        </w:rPr>
        <w:t xml:space="preserve"> Lied 166:</w:t>
      </w:r>
      <w:r w:rsidR="00FD4F51">
        <w:rPr>
          <w:b/>
          <w:bCs/>
        </w:rPr>
        <w:t xml:space="preserve"> 1</w:t>
      </w:r>
      <w:r w:rsidR="007720C1">
        <w:rPr>
          <w:b/>
          <w:bCs/>
        </w:rPr>
        <w:t>, 2 en 4</w:t>
      </w:r>
      <w:r w:rsidR="00695CBA">
        <w:rPr>
          <w:b/>
          <w:bCs/>
        </w:rPr>
        <w:t xml:space="preserve"> </w:t>
      </w:r>
      <w:r w:rsidRPr="00C64A14">
        <w:rPr>
          <w:b/>
          <w:bCs/>
        </w:rPr>
        <w:t>(</w:t>
      </w:r>
      <w:r w:rsidR="007720C1">
        <w:rPr>
          <w:b/>
          <w:bCs/>
        </w:rPr>
        <w:t>ELB</w:t>
      </w:r>
      <w:r w:rsidRPr="00C64A14">
        <w:rPr>
          <w:b/>
          <w:bCs/>
        </w:rPr>
        <w:t xml:space="preserve">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BA0632D" w14:textId="33098FB6" w:rsidR="00DF0111" w:rsidRDefault="00DF0111" w:rsidP="00DF0111">
      <w:pPr>
        <w:pStyle w:val="Geenafstand"/>
      </w:pPr>
      <w:r>
        <w:t>1</w:t>
      </w:r>
    </w:p>
    <w:p w14:paraId="4C959CA5" w14:textId="3058D998" w:rsidR="00DF0111" w:rsidRDefault="00DF0111" w:rsidP="00DF0111">
      <w:pPr>
        <w:pStyle w:val="Geenafstand"/>
      </w:pPr>
      <w:r>
        <w:t>Vader, U loven wij, Gij hebt ons lot in uw handen,</w:t>
      </w:r>
    </w:p>
    <w:p w14:paraId="22A74CF8" w14:textId="77777777" w:rsidR="00DF0111" w:rsidRDefault="00DF0111" w:rsidP="00DF0111">
      <w:pPr>
        <w:pStyle w:val="Geenafstand"/>
      </w:pPr>
      <w:r>
        <w:t xml:space="preserve">laat dan uw Geest als een oplaaiend vuur in ons branden </w:t>
      </w:r>
    </w:p>
    <w:p w14:paraId="07409692" w14:textId="225B9A65" w:rsidR="00DF0111" w:rsidRDefault="00DF0111" w:rsidP="00DF0111">
      <w:pPr>
        <w:pStyle w:val="Geenafstand"/>
      </w:pPr>
      <w:r>
        <w:t>stralende zon, van onze liefde de bron,</w:t>
      </w:r>
    </w:p>
    <w:p w14:paraId="53DD15A9" w14:textId="77777777" w:rsidR="00DF0111" w:rsidRDefault="00DF0111" w:rsidP="00DF0111">
      <w:pPr>
        <w:pStyle w:val="Geenafstand"/>
      </w:pPr>
      <w:r>
        <w:t>de toekomst ligt in uw handen!</w:t>
      </w:r>
    </w:p>
    <w:p w14:paraId="0E3AB491" w14:textId="77777777" w:rsidR="00DF0111" w:rsidRDefault="00DF0111" w:rsidP="00DF0111">
      <w:pPr>
        <w:pStyle w:val="Geenafstand"/>
      </w:pPr>
    </w:p>
    <w:p w14:paraId="1FC898CA" w14:textId="6D9A4503" w:rsidR="00DF0111" w:rsidRDefault="00DF0111" w:rsidP="00DF0111">
      <w:pPr>
        <w:pStyle w:val="Geenafstand"/>
      </w:pPr>
      <w:r>
        <w:t>2</w:t>
      </w:r>
    </w:p>
    <w:p w14:paraId="6394DE31" w14:textId="50246878" w:rsidR="00DF0111" w:rsidRDefault="00DF0111" w:rsidP="00DF0111">
      <w:pPr>
        <w:pStyle w:val="Geenafstand"/>
      </w:pPr>
      <w:r>
        <w:t>Kome wat komt, in uw licht zijn wij veilig geborgen,</w:t>
      </w:r>
    </w:p>
    <w:p w14:paraId="611CE9EC" w14:textId="77777777" w:rsidR="00DF0111" w:rsidRDefault="00DF0111" w:rsidP="00DF0111">
      <w:pPr>
        <w:pStyle w:val="Geenafstand"/>
      </w:pPr>
      <w:r>
        <w:t>uw zegen draagt ons door dagen van ziekte en zorgen;</w:t>
      </w:r>
    </w:p>
    <w:p w14:paraId="2D46E0B2" w14:textId="77777777" w:rsidR="00DF0111" w:rsidRDefault="00DF0111" w:rsidP="00DF0111">
      <w:pPr>
        <w:pStyle w:val="Geenafstand"/>
      </w:pPr>
      <w:r>
        <w:t>Gij houdt de wacht, en ook al dreigt soms de nacht,</w:t>
      </w:r>
    </w:p>
    <w:p w14:paraId="1326DDF7" w14:textId="77777777" w:rsidR="00DF0111" w:rsidRDefault="00DF0111" w:rsidP="00DF0111">
      <w:pPr>
        <w:pStyle w:val="Geenafstand"/>
      </w:pPr>
      <w:r>
        <w:t>reeds glanst het licht van de morgen.</w:t>
      </w:r>
    </w:p>
    <w:p w14:paraId="47DD1864" w14:textId="77777777" w:rsidR="00DF0111" w:rsidRDefault="00DF0111" w:rsidP="00DF0111">
      <w:pPr>
        <w:pStyle w:val="Geenafstand"/>
      </w:pPr>
    </w:p>
    <w:p w14:paraId="33A76E75" w14:textId="77777777" w:rsidR="00DF0111" w:rsidRDefault="00DF0111" w:rsidP="00DF0111">
      <w:pPr>
        <w:pStyle w:val="Geenafstand"/>
      </w:pPr>
      <w:r>
        <w:t>4</w:t>
      </w:r>
    </w:p>
    <w:p w14:paraId="5FBB1F9D" w14:textId="77777777" w:rsidR="00DF0111" w:rsidRDefault="00DF0111" w:rsidP="00DF0111">
      <w:pPr>
        <w:pStyle w:val="Geenafstand"/>
      </w:pPr>
      <w:r>
        <w:t>Vader, U loven wij – draag ons door schade en schande,</w:t>
      </w:r>
    </w:p>
    <w:p w14:paraId="31A92B1F" w14:textId="77777777" w:rsidR="00DF0111" w:rsidRDefault="00DF0111" w:rsidP="00DF0111">
      <w:pPr>
        <w:pStyle w:val="Geenafstand"/>
      </w:pPr>
      <w:r>
        <w:t xml:space="preserve">dooft onze lamp, laat uw waakvlam dan nog blijven branden; </w:t>
      </w:r>
    </w:p>
    <w:p w14:paraId="4ED8F5B5" w14:textId="77777777" w:rsidR="00DF0111" w:rsidRDefault="00DF0111" w:rsidP="00DF0111">
      <w:pPr>
        <w:pStyle w:val="Geenafstand"/>
      </w:pPr>
      <w:r>
        <w:t xml:space="preserve">Christus, ons licht, op wie ons hart is gericht, </w:t>
      </w:r>
    </w:p>
    <w:p w14:paraId="41BAED57" w14:textId="4B452372" w:rsidR="00DF0111" w:rsidRDefault="00DF0111" w:rsidP="00DF0111">
      <w:pPr>
        <w:pStyle w:val="Geenafstand"/>
      </w:pPr>
      <w:r>
        <w:t>ons leven ligt in uw handen!</w:t>
      </w:r>
    </w:p>
    <w:p w14:paraId="79853046" w14:textId="77777777" w:rsidR="00DF0111" w:rsidRDefault="00DF0111" w:rsidP="00845ED2">
      <w:pPr>
        <w:pStyle w:val="Geenafstand"/>
        <w:rPr>
          <w:b/>
          <w:bCs/>
        </w:rPr>
      </w:pPr>
    </w:p>
    <w:p w14:paraId="5BC35262" w14:textId="2DB7A6C2" w:rsidR="001E1C52" w:rsidRDefault="005411E3" w:rsidP="00845ED2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32533" w14:textId="77777777" w:rsidR="00623FFF" w:rsidRDefault="00623FFF" w:rsidP="00C05C51">
      <w:pPr>
        <w:spacing w:after="0" w:line="240" w:lineRule="auto"/>
      </w:pPr>
      <w:r>
        <w:separator/>
      </w:r>
    </w:p>
  </w:endnote>
  <w:endnote w:type="continuationSeparator" w:id="0">
    <w:p w14:paraId="4B671543" w14:textId="77777777" w:rsidR="00623FFF" w:rsidRDefault="00623FFF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A4E5F" w14:textId="77777777" w:rsidR="00623FFF" w:rsidRDefault="00623FFF" w:rsidP="00C05C51">
      <w:pPr>
        <w:spacing w:after="0" w:line="240" w:lineRule="auto"/>
      </w:pPr>
      <w:r>
        <w:separator/>
      </w:r>
    </w:p>
  </w:footnote>
  <w:footnote w:type="continuationSeparator" w:id="0">
    <w:p w14:paraId="681201C2" w14:textId="77777777" w:rsidR="00623FFF" w:rsidRDefault="00623FFF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072A9"/>
    <w:multiLevelType w:val="hybridMultilevel"/>
    <w:tmpl w:val="D996030C"/>
    <w:lvl w:ilvl="0" w:tplc="460498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D587E"/>
    <w:multiLevelType w:val="hybridMultilevel"/>
    <w:tmpl w:val="13C48C9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1"/>
  </w:num>
  <w:num w:numId="2" w16cid:durableId="858617461">
    <w:abstractNumId w:val="4"/>
  </w:num>
  <w:num w:numId="3" w16cid:durableId="944730782">
    <w:abstractNumId w:val="3"/>
  </w:num>
  <w:num w:numId="4" w16cid:durableId="1664818441">
    <w:abstractNumId w:val="2"/>
  </w:num>
  <w:num w:numId="5" w16cid:durableId="1204050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tqgFAPS+kagtAAAA"/>
  </w:docVars>
  <w:rsids>
    <w:rsidRoot w:val="005411E3"/>
    <w:rsid w:val="00004CA1"/>
    <w:rsid w:val="00005AF3"/>
    <w:rsid w:val="00016ACD"/>
    <w:rsid w:val="000335C9"/>
    <w:rsid w:val="00054854"/>
    <w:rsid w:val="00056A43"/>
    <w:rsid w:val="00057764"/>
    <w:rsid w:val="000704B1"/>
    <w:rsid w:val="000774E9"/>
    <w:rsid w:val="00077B92"/>
    <w:rsid w:val="000E53B8"/>
    <w:rsid w:val="000E7FDD"/>
    <w:rsid w:val="00105AE1"/>
    <w:rsid w:val="00105F31"/>
    <w:rsid w:val="00115094"/>
    <w:rsid w:val="0012138D"/>
    <w:rsid w:val="001266E8"/>
    <w:rsid w:val="001301F8"/>
    <w:rsid w:val="00162BC5"/>
    <w:rsid w:val="00167297"/>
    <w:rsid w:val="001714EB"/>
    <w:rsid w:val="00174584"/>
    <w:rsid w:val="0018323B"/>
    <w:rsid w:val="001870B4"/>
    <w:rsid w:val="00190A0C"/>
    <w:rsid w:val="00194D47"/>
    <w:rsid w:val="00195F94"/>
    <w:rsid w:val="001A1011"/>
    <w:rsid w:val="001B5048"/>
    <w:rsid w:val="001B55AC"/>
    <w:rsid w:val="001E1C52"/>
    <w:rsid w:val="00205CF4"/>
    <w:rsid w:val="002145DD"/>
    <w:rsid w:val="002158CD"/>
    <w:rsid w:val="002236F3"/>
    <w:rsid w:val="0023285F"/>
    <w:rsid w:val="00236546"/>
    <w:rsid w:val="00244C33"/>
    <w:rsid w:val="00262C8B"/>
    <w:rsid w:val="00263B9A"/>
    <w:rsid w:val="00290185"/>
    <w:rsid w:val="002959FF"/>
    <w:rsid w:val="002A2359"/>
    <w:rsid w:val="002A38DE"/>
    <w:rsid w:val="002A3CDC"/>
    <w:rsid w:val="002B4A3C"/>
    <w:rsid w:val="002B4C32"/>
    <w:rsid w:val="002C4CF2"/>
    <w:rsid w:val="002D0AAE"/>
    <w:rsid w:val="002E0605"/>
    <w:rsid w:val="003066F6"/>
    <w:rsid w:val="00306B10"/>
    <w:rsid w:val="0031568C"/>
    <w:rsid w:val="00317057"/>
    <w:rsid w:val="003204A6"/>
    <w:rsid w:val="00320883"/>
    <w:rsid w:val="00321DBD"/>
    <w:rsid w:val="00332E5C"/>
    <w:rsid w:val="00335798"/>
    <w:rsid w:val="003605E1"/>
    <w:rsid w:val="003630A3"/>
    <w:rsid w:val="003630DD"/>
    <w:rsid w:val="003638A1"/>
    <w:rsid w:val="003654F6"/>
    <w:rsid w:val="003678B3"/>
    <w:rsid w:val="003750F2"/>
    <w:rsid w:val="0038227B"/>
    <w:rsid w:val="00385CE5"/>
    <w:rsid w:val="003976B8"/>
    <w:rsid w:val="003B0F70"/>
    <w:rsid w:val="003C0362"/>
    <w:rsid w:val="003C03DA"/>
    <w:rsid w:val="003E17B1"/>
    <w:rsid w:val="003F7733"/>
    <w:rsid w:val="0040309B"/>
    <w:rsid w:val="00416F06"/>
    <w:rsid w:val="0042577B"/>
    <w:rsid w:val="004322A9"/>
    <w:rsid w:val="004423B6"/>
    <w:rsid w:val="00443284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A63A8"/>
    <w:rsid w:val="004B44CF"/>
    <w:rsid w:val="004B61EF"/>
    <w:rsid w:val="004D3679"/>
    <w:rsid w:val="005038D3"/>
    <w:rsid w:val="005133C2"/>
    <w:rsid w:val="005230A0"/>
    <w:rsid w:val="005246BB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87B08"/>
    <w:rsid w:val="005A29D8"/>
    <w:rsid w:val="005A374C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23FFF"/>
    <w:rsid w:val="00646AAE"/>
    <w:rsid w:val="00646F12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E0566"/>
    <w:rsid w:val="006F301D"/>
    <w:rsid w:val="006F67BC"/>
    <w:rsid w:val="00714176"/>
    <w:rsid w:val="00720523"/>
    <w:rsid w:val="007236E8"/>
    <w:rsid w:val="00735793"/>
    <w:rsid w:val="007362C0"/>
    <w:rsid w:val="00740D9C"/>
    <w:rsid w:val="007411A2"/>
    <w:rsid w:val="00751A08"/>
    <w:rsid w:val="00752242"/>
    <w:rsid w:val="00761164"/>
    <w:rsid w:val="00762F6F"/>
    <w:rsid w:val="007720C1"/>
    <w:rsid w:val="007877AF"/>
    <w:rsid w:val="00787998"/>
    <w:rsid w:val="00790E0D"/>
    <w:rsid w:val="007A46B6"/>
    <w:rsid w:val="007C0086"/>
    <w:rsid w:val="007D5CD3"/>
    <w:rsid w:val="00807014"/>
    <w:rsid w:val="00811881"/>
    <w:rsid w:val="00822534"/>
    <w:rsid w:val="00831906"/>
    <w:rsid w:val="00835F1B"/>
    <w:rsid w:val="0084034C"/>
    <w:rsid w:val="008439C5"/>
    <w:rsid w:val="0084542D"/>
    <w:rsid w:val="00845ED2"/>
    <w:rsid w:val="0085475D"/>
    <w:rsid w:val="0086479B"/>
    <w:rsid w:val="008672F5"/>
    <w:rsid w:val="00880137"/>
    <w:rsid w:val="00890796"/>
    <w:rsid w:val="008A1E5B"/>
    <w:rsid w:val="008D4B8A"/>
    <w:rsid w:val="008E3CC2"/>
    <w:rsid w:val="008E5247"/>
    <w:rsid w:val="008E54BD"/>
    <w:rsid w:val="00906BA9"/>
    <w:rsid w:val="00906EDC"/>
    <w:rsid w:val="0091278A"/>
    <w:rsid w:val="009238FD"/>
    <w:rsid w:val="009262AC"/>
    <w:rsid w:val="00931869"/>
    <w:rsid w:val="009360B0"/>
    <w:rsid w:val="009458BE"/>
    <w:rsid w:val="00954125"/>
    <w:rsid w:val="0096292A"/>
    <w:rsid w:val="00963340"/>
    <w:rsid w:val="009740CF"/>
    <w:rsid w:val="00991DBA"/>
    <w:rsid w:val="009A51AB"/>
    <w:rsid w:val="009A6E37"/>
    <w:rsid w:val="009D0486"/>
    <w:rsid w:val="009D5101"/>
    <w:rsid w:val="009E03B4"/>
    <w:rsid w:val="009E145E"/>
    <w:rsid w:val="009E1804"/>
    <w:rsid w:val="009F586C"/>
    <w:rsid w:val="009F6907"/>
    <w:rsid w:val="00A320D4"/>
    <w:rsid w:val="00A34508"/>
    <w:rsid w:val="00A42F69"/>
    <w:rsid w:val="00A431AE"/>
    <w:rsid w:val="00A524A5"/>
    <w:rsid w:val="00A70B6D"/>
    <w:rsid w:val="00A73E49"/>
    <w:rsid w:val="00A74CE5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4159"/>
    <w:rsid w:val="00AF4178"/>
    <w:rsid w:val="00AF65DF"/>
    <w:rsid w:val="00B07BCD"/>
    <w:rsid w:val="00B12695"/>
    <w:rsid w:val="00B56476"/>
    <w:rsid w:val="00B57CF8"/>
    <w:rsid w:val="00B60ADC"/>
    <w:rsid w:val="00B64957"/>
    <w:rsid w:val="00B76573"/>
    <w:rsid w:val="00B85568"/>
    <w:rsid w:val="00BB0FE2"/>
    <w:rsid w:val="00BB6947"/>
    <w:rsid w:val="00BC004B"/>
    <w:rsid w:val="00BD32BA"/>
    <w:rsid w:val="00BD6787"/>
    <w:rsid w:val="00BD7218"/>
    <w:rsid w:val="00BE7B14"/>
    <w:rsid w:val="00BF1853"/>
    <w:rsid w:val="00BF6B8A"/>
    <w:rsid w:val="00C05C51"/>
    <w:rsid w:val="00C0668D"/>
    <w:rsid w:val="00C07729"/>
    <w:rsid w:val="00C2108D"/>
    <w:rsid w:val="00C2243A"/>
    <w:rsid w:val="00C25384"/>
    <w:rsid w:val="00C30498"/>
    <w:rsid w:val="00C32993"/>
    <w:rsid w:val="00C64A14"/>
    <w:rsid w:val="00C73D49"/>
    <w:rsid w:val="00C92828"/>
    <w:rsid w:val="00C929E7"/>
    <w:rsid w:val="00C96A7D"/>
    <w:rsid w:val="00CC13C4"/>
    <w:rsid w:val="00CC7DCE"/>
    <w:rsid w:val="00CE3968"/>
    <w:rsid w:val="00D02DFF"/>
    <w:rsid w:val="00D07A25"/>
    <w:rsid w:val="00D11D73"/>
    <w:rsid w:val="00D16743"/>
    <w:rsid w:val="00D25DD8"/>
    <w:rsid w:val="00D7292D"/>
    <w:rsid w:val="00D7768C"/>
    <w:rsid w:val="00D841F5"/>
    <w:rsid w:val="00D91965"/>
    <w:rsid w:val="00D94BF0"/>
    <w:rsid w:val="00DA1E3F"/>
    <w:rsid w:val="00DB0C9F"/>
    <w:rsid w:val="00DB4D8D"/>
    <w:rsid w:val="00DC4FE0"/>
    <w:rsid w:val="00DD3A4E"/>
    <w:rsid w:val="00DE2559"/>
    <w:rsid w:val="00DE7554"/>
    <w:rsid w:val="00DF0111"/>
    <w:rsid w:val="00DF39D5"/>
    <w:rsid w:val="00DF547A"/>
    <w:rsid w:val="00E046C6"/>
    <w:rsid w:val="00E27F69"/>
    <w:rsid w:val="00E33CB2"/>
    <w:rsid w:val="00E33FE8"/>
    <w:rsid w:val="00E47BFE"/>
    <w:rsid w:val="00E50CAF"/>
    <w:rsid w:val="00E6375C"/>
    <w:rsid w:val="00E7223D"/>
    <w:rsid w:val="00E725A3"/>
    <w:rsid w:val="00E777B0"/>
    <w:rsid w:val="00E81235"/>
    <w:rsid w:val="00E95678"/>
    <w:rsid w:val="00E96934"/>
    <w:rsid w:val="00EA5071"/>
    <w:rsid w:val="00EB225C"/>
    <w:rsid w:val="00EB6237"/>
    <w:rsid w:val="00EC71A9"/>
    <w:rsid w:val="00EC7504"/>
    <w:rsid w:val="00F02C2F"/>
    <w:rsid w:val="00F13648"/>
    <w:rsid w:val="00F22B23"/>
    <w:rsid w:val="00F24962"/>
    <w:rsid w:val="00F45338"/>
    <w:rsid w:val="00F602E1"/>
    <w:rsid w:val="00F6367A"/>
    <w:rsid w:val="00F7373F"/>
    <w:rsid w:val="00F90186"/>
    <w:rsid w:val="00F90AD4"/>
    <w:rsid w:val="00FA0B8C"/>
    <w:rsid w:val="00FA53D1"/>
    <w:rsid w:val="00FD077D"/>
    <w:rsid w:val="00FD0D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870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8</cp:revision>
  <cp:lastPrinted>2023-10-28T08:19:00Z</cp:lastPrinted>
  <dcterms:created xsi:type="dcterms:W3CDTF">2023-11-23T15:46:00Z</dcterms:created>
  <dcterms:modified xsi:type="dcterms:W3CDTF">2023-11-23T20:37:00Z</dcterms:modified>
</cp:coreProperties>
</file>